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Madri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Manager Name]</w:t>
      </w:r>
    </w:p>
    <w:p>
      <w:pPr>
        <w:pStyle w:val="BodyText"/>
      </w:pPr>
      <w:r>
        <w:t xml:space="preserve">[Company/Organization Name]</w:t>
      </w:r>
    </w:p>
    <w:p>
      <w:pPr>
        <w:pStyle w:val="BodyText"/>
      </w:pPr>
      <w:r>
        <w:t xml:space="preserve">[Company Address]</w:t>
      </w:r>
    </w:p>
    <w:bookmarkStart w:id="21" w:name="X6df0f14ab665e73c145c3d7125743e816e8597e"/>
    <w:p>
      <w:pPr>
        <w:pStyle w:val="Heading1"/>
      </w:pPr>
      <w:r>
        <w:t xml:space="preserve">Internship Application Letter for Mathematician Position</w:t>
      </w:r>
    </w:p>
    <w:p>
      <w:pPr>
        <w:pStyle w:val="FirstParagraph"/>
      </w:pPr>
      <w:r>
        <w:t xml:space="preserve">Dear Hiring Manager,</w:t>
      </w:r>
    </w:p>
    <w:p>
      <w:pPr>
        <w:pStyle w:val="BodyText"/>
      </w:pPr>
      <w:r>
        <w:t xml:space="preserve">I am writing with profound enthusiasm to submit my application for the Mathematician Internship position at your esteemed organization in Spain Madrid. As a dedicated mathematics graduate from [Your University], I have cultivated an exceptional foundation in theoretical and applied mathematics, and I am eager to contribute my analytical skills within Madrid's vibrant academic and technological ecosystem. This</w:t>
      </w:r>
      <w:r>
        <w:t xml:space="preserve"> </w:t>
      </w:r>
      <w:r>
        <w:rPr>
          <w:bCs/>
          <w:b/>
        </w:rPr>
        <w:t xml:space="preserve">Internship Application Letter</w:t>
      </w:r>
      <w:r>
        <w:t xml:space="preserve"> </w:t>
      </w:r>
      <w:r>
        <w:t xml:space="preserve">serves as my formal expression of interest in joining your team during this pivotal moment in my professional development.</w:t>
      </w:r>
    </w:p>
    <w:p>
      <w:pPr>
        <w:pStyle w:val="BodyText"/>
      </w:pPr>
      <w:r>
        <w:t xml:space="preserve">The intellectual legacy of Spain Madrid has long inspired me—home to the renowned Complutense University's Mathematics Institute and the prestigious Instituto de Matemática Interdisciplinar, Madrid represents a unique confluence of mathematical tradition and modern innovation. My academic journey has been meticulously aligned with this environment. I completed my undergraduate thesis on "Nonlinear Dynamical Systems in Financial Modeling," which required advanced computational techniques using MATLAB and Python, directly applicable to the cutting-edge research conducted in Madrid's scientific community. During my final year, I collaborated with Professor [Name] on a project simulating complex network behaviors—work that resonated deeply with the interdisciplinary approach characteristic of leading institutions across Spain Madrid.</w:t>
      </w:r>
    </w:p>
    <w:p>
      <w:pPr>
        <w:pStyle w:val="BodyText"/>
      </w:pPr>
      <w:r>
        <w:t xml:space="preserve">My technical proficiency extends beyond classroom theory into tangible applications. I developed a machine learning algorithm for predictive analytics during my internship at [Previous Company/Organization], reducing forecast errors by 27% through rigorous statistical modeling. This experience mirrors the type of problem-solving expected in your organization's projects, particularly those involving data-driven decision-making frameworks prevalent in Madrid's tech sector. Furthermore, I possess advanced skills in R for statistical analysis, LaTeX for mathematical documentation, and have contributed to open-source mathematics libraries on GitHub—a portfolio demonstrating my commitment to collaborative innovation within global academic circles.</w:t>
      </w:r>
    </w:p>
    <w:p>
      <w:pPr>
        <w:pStyle w:val="BodyText"/>
      </w:pPr>
      <w:r>
        <w:t xml:space="preserve">What truly distinguishes my candidacy is my profound cultural alignment with the Spanish academic ethos. Having spent six months studying at Universidad Autónoma de Madrid in 2023, I immersed myself in the local mathematical community through seminars at the Centro de Investigación Matemática (CIMAT) and daily interactions with researchers. This experience revealed how Madrid's institutions prioritize not just intellectual rigor but also contextual relevance—applying mathematics to societal challenges like sustainable urban planning or healthcare optimization. My fluency in Spanish (DELE C1 certification) enables seamless collaboration with local teams, allowing me to engage deeply with both technical discussions and the cultural fabric of Spain Madrid. I understand that mathematical excellence flourishes within communities that value dialogue, a principle I actively embody through my participation in the Madrid Mathematics Olympiad mentoring program.</w:t>
      </w:r>
    </w:p>
    <w:p>
      <w:pPr>
        <w:pStyle w:val="BodyText"/>
      </w:pPr>
      <w:r>
        <w:t xml:space="preserve">I am particularly drawn to your organization's work on [mention specific project/research area from company website or job description, e.g., "quantum computing applications" or "AI-driven mathematical modeling"]. The recent publication by Dr. [Name] on "Topological Data Analysis in Urban Mobility" (2023) exemplifies the kind of transformative research I aspire to contribute to. My background in graph theory and optimization algorithms positions me to immediately support your team's objectives, especially as Madrid advances its Smart City initiatives where mathematical precision meets real-world impact. The prospect of contributing to such meaningful projects while learning from Madrid's intellectual vanguard excites me more than any generic internship opportunity.</w:t>
      </w:r>
    </w:p>
    <w:p>
      <w:pPr>
        <w:pStyle w:val="BodyText"/>
      </w:pPr>
      <w:r>
        <w:t xml:space="preserve">My academic record reflects consistent excellence: I graduated with honors (GPA 3.8/4.0) and received the [University] Mathematics Excellence Award for my thesis on stochastic calculus applications. Beyond technical skills, I possess a collaborative mindset forged through leading a 5-member team in the International Mathematical Competition of Catalonia—where we secured third place through innovative problem-solving strategies that balanced creativity with mathematical rigor. Madrid's dynamic professional environment values precisely this blend of individual expertise and collective ingenuity, which I am prepared to deliver daily.</w:t>
      </w:r>
    </w:p>
    <w:p>
      <w:pPr>
        <w:pStyle w:val="BodyText"/>
      </w:pPr>
      <w:r>
        <w:t xml:space="preserve">Choosing Spain Madrid for my professional development is not merely geographical—it represents a commitment to joining a community where mathematics transcends abstract theory to shape tangible progress. The city's unique fusion of historical academic prestige (evident in the legacy of figures like José Echegaray) and contemporary technological ambition creates an unparalleled incubator for mathematical innovation. I am eager to contribute my analytical acumen while absorbing the wisdom of Spain Madrid's intellectual tradition, much like how institutions such as the Spanish Royal Academy of Sciences have historically bridged European mathematical heritage with global advancement.</w:t>
      </w:r>
    </w:p>
    <w:p>
      <w:pPr>
        <w:pStyle w:val="BodyText"/>
      </w:pPr>
      <w:r>
        <w:t xml:space="preserve">As a lifelong learner with deep respect for mathematics' role in societal progress, I am confident that my technical skills, cultural adaptability, and passion for collaborative discovery make me an exceptional fit for your internship program. I would welcome the opportunity to discuss how my background in theoretical mathematics and applied modeling aligns with your team's objectives during an interview. Thank you for considering my</w:t>
      </w:r>
      <w:r>
        <w:t xml:space="preserve"> </w:t>
      </w:r>
      <w:r>
        <w:rPr>
          <w:bCs/>
          <w:b/>
        </w:rPr>
        <w:t xml:space="preserve">Internship Application Letter</w:t>
      </w:r>
      <w:r>
        <w:t xml:space="preserve">; I am available at your convenience and have attached my CV for further detail.</w:t>
      </w:r>
    </w:p>
    <w:p>
      <w:pPr>
        <w:pStyle w:val="BodyText"/>
      </w:pPr>
      <w:r>
        <w:t xml:space="preserve">Sincerely,</w:t>
      </w:r>
    </w:p>
    <w:p>
      <w:pPr>
        <w:pStyle w:val="BodyText"/>
      </w:pPr>
      <w:r>
        <w:t xml:space="preserve">[Your Full Name]</w:t>
      </w:r>
    </w:p>
    <w:bookmarkStart w:id="20" w:name="X0b35b6e6914ca8805ebcf3eaf3f3109d3d8ffea"/>
    <w:p>
      <w:pPr>
        <w:pStyle w:val="Heading3"/>
      </w:pPr>
      <w:r>
        <w:t xml:space="preserve">Why This Internship Matters to a Future Mathematician in Spain Madrid</w:t>
      </w:r>
    </w:p>
    <w:p>
      <w:pPr>
        <w:pStyle w:val="FirstParagraph"/>
      </w:pPr>
      <w:r>
        <w:t xml:space="preserve">The pursuit of mathematical excellence in Spain Madrid represents a unique opportunity where academic heritage converges with technological innovation. As I refine my skills as a future Mathematician, Madrid offers access to: (1) Institutions like the Instituto de Ciencias Matemáticas (ICMAT) that foster global research networks; (2) Industry partnerships with companies such as Telefónica and Indra, applying mathematics to telecommunications and AI; and (3) The cultural context where mathematical thinking is deeply embedded in Spain's intellectual identity. My application reflects not just professional ambition, but a commitment to contributing meaningfully within this ecosystem—where every equation solved has the potential to influence urban development, healthcare systems, or sustainable innovation across Euro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Madrid</dc:title>
  <dc:creator/>
  <dc:language>en</dc:language>
  <cp:keywords/>
  <dcterms:created xsi:type="dcterms:W3CDTF">2026-04-29T10:54:05Z</dcterms:created>
  <dcterms:modified xsi:type="dcterms:W3CDTF">2026-04-29T10:54:05Z</dcterms:modified>
</cp:coreProperties>
</file>

<file path=docProps/custom.xml><?xml version="1.0" encoding="utf-8"?>
<Properties xmlns="http://schemas.openxmlformats.org/officeDocument/2006/custom-properties" xmlns:vt="http://schemas.openxmlformats.org/officeDocument/2006/docPropsVTypes"/>
</file>